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n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4 W Bryn mawr Ave Chicago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mithrj7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3760514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